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FF1F3" w14:textId="77777777" w:rsidR="002156A2" w:rsidRDefault="00000000">
      <w:pPr>
        <w:pStyle w:val="Title"/>
      </w:pPr>
      <w:r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6653A4">
          <w:pPr>
            <w:pStyle w:val="TOCHeading"/>
          </w:pPr>
          <w:r w:rsidRPr="006653A4">
            <w:t>Table of Contents</w:t>
          </w:r>
        </w:p>
        <w:p w14:paraId="4AB9B849" w14:textId="35D0D404" w:rsidR="00B46CB4" w:rsidRDefault="00B46CB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023130" w:history="1">
            <w:r w:rsidRPr="00B00F95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B00F95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023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FA953" w14:textId="338E62A0" w:rsidR="00B46CB4" w:rsidRDefault="00000000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60023131" w:history="1">
            <w:r w:rsidR="00B46CB4" w:rsidRPr="00B00F95">
              <w:rPr>
                <w:rStyle w:val="Hyperlink"/>
                <w:noProof/>
              </w:rPr>
              <w:t>1.1</w:t>
            </w:r>
            <w:r w:rsidR="00B46CB4"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="00B46CB4" w:rsidRPr="00B00F95">
              <w:rPr>
                <w:rStyle w:val="Hyperlink"/>
                <w:noProof/>
              </w:rPr>
              <w:t>Header 2</w:t>
            </w:r>
            <w:r w:rsidR="00B46CB4">
              <w:rPr>
                <w:noProof/>
                <w:webHidden/>
              </w:rPr>
              <w:tab/>
            </w:r>
            <w:r w:rsidR="00B46CB4">
              <w:rPr>
                <w:noProof/>
                <w:webHidden/>
              </w:rPr>
              <w:fldChar w:fldCharType="begin"/>
            </w:r>
            <w:r w:rsidR="00B46CB4">
              <w:rPr>
                <w:noProof/>
                <w:webHidden/>
              </w:rPr>
              <w:instrText xml:space="preserve"> PAGEREF _Toc160023131 \h </w:instrText>
            </w:r>
            <w:r w:rsidR="00B46CB4">
              <w:rPr>
                <w:noProof/>
                <w:webHidden/>
              </w:rPr>
            </w:r>
            <w:r w:rsidR="00B46CB4">
              <w:rPr>
                <w:noProof/>
                <w:webHidden/>
              </w:rPr>
              <w:fldChar w:fldCharType="separate"/>
            </w:r>
            <w:r w:rsidR="00B46CB4">
              <w:rPr>
                <w:noProof/>
                <w:webHidden/>
              </w:rPr>
              <w:t>1</w:t>
            </w:r>
            <w:r w:rsidR="00B46CB4">
              <w:rPr>
                <w:noProof/>
                <w:webHidden/>
              </w:rPr>
              <w:fldChar w:fldCharType="end"/>
            </w:r>
          </w:hyperlink>
        </w:p>
        <w:p w14:paraId="0C6FC912" w14:textId="19A47A37" w:rsidR="00B46CB4" w:rsidRDefault="00000000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60023132" w:history="1">
            <w:r w:rsidR="00B46CB4" w:rsidRPr="00B00F95">
              <w:rPr>
                <w:rStyle w:val="Hyperlink"/>
                <w:noProof/>
              </w:rPr>
              <w:t>1.1.1</w:t>
            </w:r>
            <w:r w:rsidR="00B46CB4"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="00B46CB4" w:rsidRPr="00B00F95">
              <w:rPr>
                <w:rStyle w:val="Hyperlink"/>
                <w:noProof/>
              </w:rPr>
              <w:t>Header 3</w:t>
            </w:r>
            <w:r w:rsidR="00B46CB4">
              <w:rPr>
                <w:noProof/>
                <w:webHidden/>
              </w:rPr>
              <w:tab/>
            </w:r>
            <w:r w:rsidR="00B46CB4">
              <w:rPr>
                <w:noProof/>
                <w:webHidden/>
              </w:rPr>
              <w:fldChar w:fldCharType="begin"/>
            </w:r>
            <w:r w:rsidR="00B46CB4">
              <w:rPr>
                <w:noProof/>
                <w:webHidden/>
              </w:rPr>
              <w:instrText xml:space="preserve"> PAGEREF _Toc160023132 \h </w:instrText>
            </w:r>
            <w:r w:rsidR="00B46CB4">
              <w:rPr>
                <w:noProof/>
                <w:webHidden/>
              </w:rPr>
            </w:r>
            <w:r w:rsidR="00B46CB4">
              <w:rPr>
                <w:noProof/>
                <w:webHidden/>
              </w:rPr>
              <w:fldChar w:fldCharType="separate"/>
            </w:r>
            <w:r w:rsidR="00B46CB4">
              <w:rPr>
                <w:noProof/>
                <w:webHidden/>
              </w:rPr>
              <w:t>1</w:t>
            </w:r>
            <w:r w:rsidR="00B46CB4">
              <w:rPr>
                <w:noProof/>
                <w:webHidden/>
              </w:rPr>
              <w:fldChar w:fldCharType="end"/>
            </w:r>
          </w:hyperlink>
        </w:p>
        <w:p w14:paraId="1AA806CD" w14:textId="37816AF1" w:rsidR="00A73B0B" w:rsidRDefault="00B46CB4">
          <w:r>
            <w:rPr>
              <w:rFonts w:ascii="Ebrima" w:hAnsi="Ebrima"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A41D2E" w:rsidRDefault="00000000" w:rsidP="00A41D2E">
      <w:pPr>
        <w:pStyle w:val="Heading1"/>
      </w:pPr>
      <w:bookmarkStart w:id="0" w:name="_Toc160023130"/>
      <w:bookmarkStart w:id="1" w:name="header-1"/>
      <w:r w:rsidRPr="00A41D2E">
        <w:t>Header 1</w:t>
      </w:r>
      <w:bookmarkEnd w:id="0"/>
    </w:p>
    <w:p w14:paraId="6FEDCB6C" w14:textId="77777777" w:rsidR="002156A2" w:rsidRDefault="00000000" w:rsidP="00A73B0B">
      <w:pPr>
        <w:pStyle w:val="BodyText"/>
      </w:pPr>
      <w:r w:rsidRPr="00A73B0B">
        <w:t>Regular text</w:t>
      </w:r>
    </w:p>
    <w:p w14:paraId="1A7CA7B7" w14:textId="589BE2F1" w:rsidR="00BB0000" w:rsidRPr="00A73B0B" w:rsidRDefault="00000000" w:rsidP="00A73B0B">
      <w:pPr>
        <w:pStyle w:val="BodyText"/>
      </w:pPr>
      <w:hyperlink r:id="rId8" w:history="1">
        <w:r w:rsidR="00BB0000" w:rsidRPr="00BB0000">
          <w:rPr>
            <w:rStyle w:val="Hyperlink"/>
          </w:rPr>
          <w:t xml:space="preserve">Link </w:t>
        </w:r>
        <w:r w:rsidR="00BB0000" w:rsidRPr="001A350A">
          <w:rPr>
            <w:rStyle w:val="Hyperlink"/>
          </w:rPr>
          <w:t>text</w:t>
        </w:r>
      </w:hyperlink>
    </w:p>
    <w:p w14:paraId="10A1E141" w14:textId="77777777" w:rsidR="002156A2" w:rsidRPr="00A41D2E" w:rsidRDefault="00000000" w:rsidP="00A41D2E">
      <w:pPr>
        <w:pStyle w:val="Heading2"/>
      </w:pPr>
      <w:bookmarkStart w:id="2" w:name="_Toc160023131"/>
      <w:bookmarkStart w:id="3" w:name="header-2"/>
      <w:r w:rsidRPr="00A41D2E">
        <w:t>Header 2</w:t>
      </w:r>
      <w:bookmarkEnd w:id="2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Default="00000000" w:rsidP="00555183">
      <w:pPr>
        <w:pStyle w:val="Heading3"/>
      </w:pPr>
      <w:bookmarkStart w:id="4" w:name="_Toc160023132"/>
      <w:bookmarkStart w:id="5" w:name="header-3"/>
      <w:r w:rsidRPr="00A41D2E">
        <w:t>Header 3</w:t>
      </w:r>
      <w:bookmarkEnd w:id="4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1"/>
      <w:bookmarkEnd w:id="3"/>
      <w:bookmarkEnd w:id="5"/>
      <w:bookmarkEnd w:id="6"/>
    </w:p>
    <w:sectPr w:rsidR="002156A2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3D6BC" w14:textId="77777777" w:rsidR="00EF36FB" w:rsidRDefault="00EF36FB">
      <w:pPr>
        <w:spacing w:after="0"/>
      </w:pPr>
      <w:r>
        <w:separator/>
      </w:r>
    </w:p>
  </w:endnote>
  <w:endnote w:type="continuationSeparator" w:id="0">
    <w:p w14:paraId="3D969D88" w14:textId="77777777" w:rsidR="00EF36FB" w:rsidRDefault="00EF36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038B98" w14:textId="77777777" w:rsidR="00EF36FB" w:rsidRDefault="00EF36FB">
      <w:r>
        <w:separator/>
      </w:r>
    </w:p>
  </w:footnote>
  <w:footnote w:type="continuationSeparator" w:id="0">
    <w:p w14:paraId="3ECBA90D" w14:textId="77777777" w:rsidR="00EF36FB" w:rsidRDefault="00EF36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715BF40C" w:rsidR="000766DA" w:rsidRDefault="000766DA">
        <w:pPr>
          <w:pStyle w:val="Header"/>
          <w:jc w:val="right"/>
        </w:pP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drawing>
            <wp:anchor distT="0" distB="0" distL="114300" distR="114300" simplePos="0" relativeHeight="251660288" behindDoc="1" locked="0" layoutInCell="1" allowOverlap="1" wp14:anchorId="6FAE6E03" wp14:editId="5E164988">
              <wp:simplePos x="0" y="0"/>
              <wp:positionH relativeFrom="column">
                <wp:posOffset>4884259</wp:posOffset>
              </wp:positionH>
              <wp:positionV relativeFrom="paragraph">
                <wp:posOffset>-285750</wp:posOffset>
              </wp:positionV>
              <wp:extent cx="1706245" cy="1036955"/>
              <wp:effectExtent l="0" t="0" r="0" b="0"/>
              <wp:wrapNone/>
              <wp:docPr id="4" name="Picture 4" descr="A blue and white rectangle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blue and white rectangle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06245" cy="10369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10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156A2"/>
    <w:rsid w:val="00022BC3"/>
    <w:rsid w:val="000766DA"/>
    <w:rsid w:val="00082219"/>
    <w:rsid w:val="00125A6B"/>
    <w:rsid w:val="001A350A"/>
    <w:rsid w:val="00211571"/>
    <w:rsid w:val="00213888"/>
    <w:rsid w:val="002156A2"/>
    <w:rsid w:val="002D519D"/>
    <w:rsid w:val="00395456"/>
    <w:rsid w:val="00555183"/>
    <w:rsid w:val="005D1AC6"/>
    <w:rsid w:val="005D6340"/>
    <w:rsid w:val="00656838"/>
    <w:rsid w:val="006653A4"/>
    <w:rsid w:val="006C34A6"/>
    <w:rsid w:val="006F2202"/>
    <w:rsid w:val="00754832"/>
    <w:rsid w:val="00757EED"/>
    <w:rsid w:val="00806FDD"/>
    <w:rsid w:val="0081758C"/>
    <w:rsid w:val="00823E95"/>
    <w:rsid w:val="00824A43"/>
    <w:rsid w:val="0082518A"/>
    <w:rsid w:val="00950241"/>
    <w:rsid w:val="00973532"/>
    <w:rsid w:val="00987441"/>
    <w:rsid w:val="009F58BF"/>
    <w:rsid w:val="00A41D2E"/>
    <w:rsid w:val="00A73B0B"/>
    <w:rsid w:val="00B21C3D"/>
    <w:rsid w:val="00B46CB4"/>
    <w:rsid w:val="00BB0000"/>
    <w:rsid w:val="00C51CB7"/>
    <w:rsid w:val="00CC2B86"/>
    <w:rsid w:val="00D1617B"/>
    <w:rsid w:val="00D86592"/>
    <w:rsid w:val="00EC0EA7"/>
    <w:rsid w:val="00EC1F09"/>
    <w:rsid w:val="00EF36FB"/>
    <w:rsid w:val="00F4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3B0B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1CADE4" w:themeColor="accent1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A73B0B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1CADE4" w:themeColor="accent1"/>
    </w:rPr>
  </w:style>
  <w:style w:type="paragraph" w:styleId="Heading3">
    <w:name w:val="heading 3"/>
    <w:basedOn w:val="Normal"/>
    <w:next w:val="BodyText"/>
    <w:uiPriority w:val="9"/>
    <w:unhideWhenUsed/>
    <w:qFormat/>
    <w:rsid w:val="00EC1F09"/>
    <w:pPr>
      <w:keepNext/>
      <w:keepLines/>
      <w:numPr>
        <w:ilvl w:val="2"/>
        <w:numId w:val="2"/>
      </w:numPr>
      <w:spacing w:before="240" w:after="240"/>
      <w:contextualSpacing/>
      <w:outlineLvl w:val="2"/>
    </w:pPr>
    <w:rPr>
      <w:rFonts w:ascii="Ebrima" w:eastAsiaTheme="majorEastAsia" w:hAnsi="Ebrima" w:cstheme="majorBidi"/>
      <w:b/>
      <w:bCs/>
      <w:color w:val="1CADE4" w:themeColor="accen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1571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137AA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ooter"/>
    <w:uiPriority w:val="9"/>
    <w:unhideWhenUsed/>
    <w:qFormat/>
    <w:rsid w:val="00C51CB7"/>
    <w:rPr>
      <w:rFonts w:ascii="Ebrima" w:hAnsi="Ebrima"/>
      <w:sz w:val="18"/>
      <w:szCs w:val="20"/>
    </w:rPr>
  </w:style>
  <w:style w:type="table" w:customStyle="1" w:styleId="Table">
    <w:name w:val="Table"/>
    <w:semiHidden/>
    <w:unhideWhenUsed/>
    <w:qFormat/>
    <w:rsid w:val="00D86592"/>
    <w:pPr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sid w:val="001A350A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46CB4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rsid w:val="00B46CB4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rsid w:val="00B46CB4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766DA"/>
  </w:style>
  <w:style w:type="character" w:styleId="UnresolvedMention">
    <w:name w:val="Unresolved Mention"/>
    <w:basedOn w:val="DefaultParagraphFont"/>
    <w:uiPriority w:val="99"/>
    <w:semiHidden/>
    <w:unhideWhenUsed/>
    <w:rsid w:val="00BB0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mpsey-cmar.github.io/cmp-data-governance/pages/qc_overview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Danielle Dempsey</cp:lastModifiedBy>
  <cp:revision>28</cp:revision>
  <dcterms:created xsi:type="dcterms:W3CDTF">2024-02-28T18:14:00Z</dcterms:created>
  <dcterms:modified xsi:type="dcterms:W3CDTF">2024-03-26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